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</w:t>
      </w:r>
      <w:r w:rsidR="00FE7106">
        <w:t>…...</w:t>
      </w:r>
    </w:p>
    <w:p w:rsidR="00FE7106" w:rsidRPr="00A0063A" w:rsidRDefault="00FE7106" w:rsidP="00A0063A">
      <w:pPr>
        <w:spacing w:line="360" w:lineRule="auto"/>
        <w:rPr>
          <w:b/>
        </w:rPr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5703F5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581B51" w:rsidRDefault="00E72572" w:rsidP="000D0EC4">
      <w:pPr>
        <w:jc w:val="center"/>
        <w:rPr>
          <w:b/>
        </w:rPr>
      </w:pPr>
      <w:r w:rsidRPr="00595E22">
        <w:rPr>
          <w:b/>
        </w:rPr>
        <w:t>Raport z praktyki zawodowej</w:t>
      </w:r>
    </w:p>
    <w:p w:rsidR="003A0927" w:rsidRDefault="00FE7106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NAUCZYCIELA</w:t>
      </w:r>
    </w:p>
    <w:p w:rsidR="007419B5" w:rsidRDefault="007419B5" w:rsidP="000D0EC4">
      <w:pPr>
        <w:jc w:val="center"/>
        <w:rPr>
          <w:b/>
        </w:rPr>
      </w:pPr>
    </w:p>
    <w:p w:rsidR="003A0927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Etap </w:t>
      </w:r>
      <w:r w:rsidR="009B7CA6">
        <w:rPr>
          <w:b/>
          <w:bCs/>
          <w:i/>
          <w:iCs/>
        </w:rPr>
        <w:t>II, części 2</w:t>
      </w:r>
      <w:r w:rsidR="001E6A79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- przygotowanie </w:t>
      </w:r>
      <w:r w:rsidR="003A0927">
        <w:rPr>
          <w:b/>
          <w:bCs/>
          <w:i/>
          <w:iCs/>
        </w:rPr>
        <w:t>w zakresie nauczania języka angielskiego</w:t>
      </w:r>
    </w:p>
    <w:p w:rsidR="0020228B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>(</w:t>
      </w:r>
      <w:r w:rsidRPr="00B35A47">
        <w:rPr>
          <w:b/>
          <w:bCs/>
          <w:i/>
          <w:iCs/>
          <w:u w:val="single"/>
        </w:rPr>
        <w:t>praktyka</w:t>
      </w:r>
      <w:r w:rsidR="00AA3A34" w:rsidRPr="00B35A47">
        <w:rPr>
          <w:b/>
          <w:bCs/>
          <w:i/>
          <w:iCs/>
          <w:u w:val="single"/>
        </w:rPr>
        <w:t xml:space="preserve"> obs</w:t>
      </w:r>
      <w:r w:rsidR="009B7CA6" w:rsidRPr="00B35A47">
        <w:rPr>
          <w:b/>
          <w:bCs/>
          <w:i/>
          <w:iCs/>
          <w:u w:val="single"/>
        </w:rPr>
        <w:t>erwacyjna</w:t>
      </w:r>
      <w:r w:rsidR="00B808CD">
        <w:rPr>
          <w:b/>
          <w:bCs/>
          <w:i/>
          <w:iCs/>
          <w:u w:val="single"/>
        </w:rPr>
        <w:t xml:space="preserve"> </w:t>
      </w:r>
      <w:r w:rsidR="009B7CA6">
        <w:rPr>
          <w:b/>
          <w:bCs/>
          <w:i/>
          <w:iCs/>
        </w:rPr>
        <w:t xml:space="preserve">- </w:t>
      </w:r>
      <w:r w:rsidR="00AA60B4">
        <w:rPr>
          <w:b/>
          <w:bCs/>
          <w:i/>
          <w:iCs/>
        </w:rPr>
        <w:t>2</w:t>
      </w:r>
      <w:r w:rsidR="00184A51">
        <w:rPr>
          <w:b/>
          <w:bCs/>
          <w:i/>
          <w:iCs/>
        </w:rPr>
        <w:t>0</w:t>
      </w:r>
      <w:r w:rsidR="009B7CA6">
        <w:rPr>
          <w:b/>
          <w:bCs/>
          <w:i/>
          <w:iCs/>
        </w:rPr>
        <w:t>0 godzin</w:t>
      </w:r>
      <w:r w:rsidR="0020228B">
        <w:rPr>
          <w:b/>
          <w:bCs/>
          <w:i/>
          <w:iCs/>
        </w:rPr>
        <w:t xml:space="preserve"> dydaktycznych</w:t>
      </w:r>
      <w:r w:rsidR="009B7CA6">
        <w:rPr>
          <w:b/>
          <w:bCs/>
          <w:i/>
          <w:iCs/>
        </w:rPr>
        <w:t>,</w:t>
      </w:r>
    </w:p>
    <w:p w:rsidR="00AB3741" w:rsidRDefault="0020228B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co odpowiada 267 godzinom dydaktycznym,</w:t>
      </w:r>
      <w:r w:rsidR="009B7CA6">
        <w:rPr>
          <w:b/>
          <w:bCs/>
          <w:i/>
          <w:iCs/>
        </w:rPr>
        <w:t xml:space="preserve"> </w:t>
      </w:r>
      <w:r w:rsidR="00184A51">
        <w:rPr>
          <w:b/>
          <w:bCs/>
          <w:i/>
          <w:iCs/>
        </w:rPr>
        <w:t>5</w:t>
      </w:r>
      <w:r w:rsidR="00215442">
        <w:rPr>
          <w:b/>
          <w:bCs/>
          <w:i/>
          <w:iCs/>
        </w:rPr>
        <w:t xml:space="preserve">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3426D1">
        <w:t>*</w:t>
      </w:r>
    </w:p>
    <w:p w:rsidR="00E00950" w:rsidRPr="009B7CA6" w:rsidRDefault="004D50A8" w:rsidP="009B7CA6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3426D1">
        <w:rPr>
          <w:bCs/>
        </w:rPr>
        <w:t>*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 xml:space="preserve">wyposażenie </w:t>
      </w:r>
      <w:proofErr w:type="spellStart"/>
      <w:r>
        <w:rPr>
          <w:bCs/>
        </w:rPr>
        <w:t>sal</w:t>
      </w:r>
      <w:proofErr w:type="spellEnd"/>
      <w:r>
        <w:rPr>
          <w:bCs/>
        </w:rPr>
        <w:t>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3426D1">
        <w:rPr>
          <w:bCs/>
        </w:rPr>
        <w:t>*</w:t>
      </w:r>
    </w:p>
    <w:p w:rsidR="00E00950" w:rsidRDefault="009B7CA6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racowanie 2</w:t>
      </w:r>
      <w:r w:rsidR="003A0927" w:rsidRPr="00E00950">
        <w:rPr>
          <w:bCs/>
        </w:rPr>
        <w:t>0</w:t>
      </w:r>
      <w:r w:rsidR="00AA3A34" w:rsidRPr="00E00950">
        <w:rPr>
          <w:bCs/>
        </w:rPr>
        <w:t xml:space="preserve"> przykładowych analiz obserwowanych zajęć z języka angielskiego</w:t>
      </w:r>
      <w:r w:rsidR="00B808CD">
        <w:rPr>
          <w:bCs/>
        </w:rPr>
        <w:t>.</w:t>
      </w:r>
    </w:p>
    <w:p w:rsidR="004D50A8" w:rsidRDefault="004D50A8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E00950">
        <w:rPr>
          <w:bCs/>
        </w:rPr>
        <w:t>Opis form aktywności pozalekcyjnej i pozaszkolnej uczniów w zakresie języka angielskiego</w:t>
      </w:r>
      <w:r w:rsidR="00B808CD">
        <w:rPr>
          <w:bCs/>
        </w:rPr>
        <w:t>.</w:t>
      </w:r>
      <w:bookmarkStart w:id="0" w:name="_GoBack"/>
      <w:bookmarkEnd w:id="0"/>
    </w:p>
    <w:p w:rsidR="003426D1" w:rsidRPr="00267CE2" w:rsidRDefault="003426D1" w:rsidP="003426D1">
      <w:pPr>
        <w:suppressAutoHyphens/>
        <w:spacing w:line="360" w:lineRule="auto"/>
        <w:ind w:left="360" w:firstLine="348"/>
        <w:jc w:val="both"/>
        <w:rPr>
          <w:bCs/>
          <w:i/>
          <w:sz w:val="20"/>
          <w:szCs w:val="20"/>
        </w:rPr>
      </w:pPr>
      <w:r w:rsidRPr="00267CE2">
        <w:rPr>
          <w:bCs/>
          <w:i/>
          <w:sz w:val="20"/>
          <w:szCs w:val="20"/>
        </w:rPr>
        <w:t xml:space="preserve">*Uzupełnić jeśli praktyka jest realizowana w placówce innej niż w semestrze </w:t>
      </w:r>
      <w:r w:rsidR="00184A51">
        <w:rPr>
          <w:bCs/>
          <w:i/>
          <w:sz w:val="20"/>
          <w:szCs w:val="20"/>
        </w:rPr>
        <w:t>4.</w:t>
      </w: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F363D3" w:rsidRPr="00F363D3">
        <w:rPr>
          <w:b/>
          <w:sz w:val="28"/>
        </w:rPr>
        <w:t xml:space="preserve"> 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CB0413" w:rsidRPr="00894F45">
        <w:rPr>
          <w:b/>
        </w:rPr>
        <w:t xml:space="preserve"> </w:t>
      </w:r>
      <w:r w:rsidR="00FE7106">
        <w:rPr>
          <w:b/>
        </w:rPr>
        <w:t>uczenia się</w:t>
      </w:r>
      <w:r w:rsidR="00CB0413" w:rsidRPr="00894F45">
        <w:rPr>
          <w:b/>
        </w:rPr>
        <w:t xml:space="preserve"> 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8"/>
      <w:footerReference w:type="even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7A3" w:rsidRDefault="008917A3">
      <w:r>
        <w:separator/>
      </w:r>
    </w:p>
  </w:endnote>
  <w:endnote w:type="continuationSeparator" w:id="0">
    <w:p w:rsidR="008917A3" w:rsidRDefault="008917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8E10E0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625308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7A3" w:rsidRDefault="008917A3">
      <w:r>
        <w:separator/>
      </w:r>
    </w:p>
  </w:footnote>
  <w:footnote w:type="continuationSeparator" w:id="0">
    <w:p w:rsidR="008917A3" w:rsidRDefault="008917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xNTcwNzG2tDRW0lEKTi0uzszPAykwqQUAFWHGECwAAAA="/>
  </w:docVars>
  <w:rsids>
    <w:rsidRoot w:val="00844557"/>
    <w:rsid w:val="00012D13"/>
    <w:rsid w:val="0006058A"/>
    <w:rsid w:val="0009029A"/>
    <w:rsid w:val="000A60B6"/>
    <w:rsid w:val="000D0EC4"/>
    <w:rsid w:val="000D4262"/>
    <w:rsid w:val="000E0255"/>
    <w:rsid w:val="0010584D"/>
    <w:rsid w:val="001512D4"/>
    <w:rsid w:val="001662C9"/>
    <w:rsid w:val="00172002"/>
    <w:rsid w:val="00184A51"/>
    <w:rsid w:val="001878BD"/>
    <w:rsid w:val="001E6A79"/>
    <w:rsid w:val="0020228B"/>
    <w:rsid w:val="00215442"/>
    <w:rsid w:val="002531F2"/>
    <w:rsid w:val="00262BCF"/>
    <w:rsid w:val="00267CE2"/>
    <w:rsid w:val="00274946"/>
    <w:rsid w:val="002D3A46"/>
    <w:rsid w:val="002F2248"/>
    <w:rsid w:val="003350AC"/>
    <w:rsid w:val="003426D1"/>
    <w:rsid w:val="00367E5F"/>
    <w:rsid w:val="00372CFA"/>
    <w:rsid w:val="0038135A"/>
    <w:rsid w:val="003874E8"/>
    <w:rsid w:val="00393B69"/>
    <w:rsid w:val="003A0927"/>
    <w:rsid w:val="003C61BF"/>
    <w:rsid w:val="003C7D98"/>
    <w:rsid w:val="003D4F26"/>
    <w:rsid w:val="003D667E"/>
    <w:rsid w:val="003F6597"/>
    <w:rsid w:val="00400F62"/>
    <w:rsid w:val="0040576F"/>
    <w:rsid w:val="0042088C"/>
    <w:rsid w:val="004238C4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1797B"/>
    <w:rsid w:val="00536F34"/>
    <w:rsid w:val="005703F5"/>
    <w:rsid w:val="005730D3"/>
    <w:rsid w:val="00581B51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32E0D"/>
    <w:rsid w:val="00641C7E"/>
    <w:rsid w:val="006421EF"/>
    <w:rsid w:val="00653257"/>
    <w:rsid w:val="00654A1E"/>
    <w:rsid w:val="00660792"/>
    <w:rsid w:val="006875C0"/>
    <w:rsid w:val="0069494E"/>
    <w:rsid w:val="00701735"/>
    <w:rsid w:val="007419B5"/>
    <w:rsid w:val="00746FAB"/>
    <w:rsid w:val="00762284"/>
    <w:rsid w:val="00771741"/>
    <w:rsid w:val="00787FAB"/>
    <w:rsid w:val="007B4C75"/>
    <w:rsid w:val="007E3CEA"/>
    <w:rsid w:val="008008C4"/>
    <w:rsid w:val="00803209"/>
    <w:rsid w:val="00807491"/>
    <w:rsid w:val="00831769"/>
    <w:rsid w:val="00844557"/>
    <w:rsid w:val="00844BF3"/>
    <w:rsid w:val="008826F9"/>
    <w:rsid w:val="00883980"/>
    <w:rsid w:val="00890D6B"/>
    <w:rsid w:val="008917A3"/>
    <w:rsid w:val="008932CB"/>
    <w:rsid w:val="00894F45"/>
    <w:rsid w:val="008D21BC"/>
    <w:rsid w:val="008E10E0"/>
    <w:rsid w:val="00910C91"/>
    <w:rsid w:val="00924F9C"/>
    <w:rsid w:val="00927E1F"/>
    <w:rsid w:val="00944BF2"/>
    <w:rsid w:val="00950582"/>
    <w:rsid w:val="009728AA"/>
    <w:rsid w:val="00976CEA"/>
    <w:rsid w:val="00984B2E"/>
    <w:rsid w:val="0099659B"/>
    <w:rsid w:val="009B28E8"/>
    <w:rsid w:val="009B7CA6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8684E"/>
    <w:rsid w:val="00AA3A34"/>
    <w:rsid w:val="00AA60B4"/>
    <w:rsid w:val="00AB3741"/>
    <w:rsid w:val="00AD6E14"/>
    <w:rsid w:val="00B256EC"/>
    <w:rsid w:val="00B35A47"/>
    <w:rsid w:val="00B555FB"/>
    <w:rsid w:val="00B808CD"/>
    <w:rsid w:val="00B8678D"/>
    <w:rsid w:val="00BA2F52"/>
    <w:rsid w:val="00BD071E"/>
    <w:rsid w:val="00BE052D"/>
    <w:rsid w:val="00C011DA"/>
    <w:rsid w:val="00C06F75"/>
    <w:rsid w:val="00C073D4"/>
    <w:rsid w:val="00C14A89"/>
    <w:rsid w:val="00C2258D"/>
    <w:rsid w:val="00C34B3C"/>
    <w:rsid w:val="00C6435F"/>
    <w:rsid w:val="00CB0413"/>
    <w:rsid w:val="00D361BB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41D33"/>
    <w:rsid w:val="00E53D11"/>
    <w:rsid w:val="00E72572"/>
    <w:rsid w:val="00E832EF"/>
    <w:rsid w:val="00E912D0"/>
    <w:rsid w:val="00E96D5C"/>
    <w:rsid w:val="00F363D3"/>
    <w:rsid w:val="00F66FDE"/>
    <w:rsid w:val="00F929C9"/>
    <w:rsid w:val="00FB6C56"/>
    <w:rsid w:val="00FE710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9C843C"/>
  <w15:docId w15:val="{E0A1928D-2A81-49EA-BDCE-E01059031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E10E0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88AB1B4-CDF0-41A6-88E9-F1EE17008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4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8:46:00Z</dcterms:created>
  <dcterms:modified xsi:type="dcterms:W3CDTF">2021-02-15T08:46:00Z</dcterms:modified>
</cp:coreProperties>
</file>